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80E1C" w14:textId="2BE895C8" w:rsidR="00045226" w:rsidRPr="00045226" w:rsidRDefault="00045226" w:rsidP="00045226">
      <w:pPr>
        <w:ind w:left="720" w:hanging="360"/>
        <w:jc w:val="center"/>
        <w:rPr>
          <w:b/>
          <w:bCs/>
          <w:sz w:val="40"/>
          <w:szCs w:val="40"/>
          <w:u w:val="single"/>
        </w:rPr>
      </w:pPr>
      <w:r w:rsidRPr="00045226">
        <w:rPr>
          <w:b/>
          <w:bCs/>
          <w:sz w:val="40"/>
          <w:szCs w:val="40"/>
          <w:u w:val="single"/>
        </w:rPr>
        <w:t>Polaris Nginx 2 ports 1WAY and 2</w:t>
      </w:r>
      <w:r w:rsidRPr="00045226">
        <w:rPr>
          <w:b/>
          <w:bCs/>
          <w:sz w:val="40"/>
          <w:szCs w:val="40"/>
          <w:u w:val="single"/>
          <w:vertAlign w:val="superscript"/>
        </w:rPr>
        <w:t>nd</w:t>
      </w:r>
      <w:r w:rsidRPr="00045226">
        <w:rPr>
          <w:b/>
          <w:bCs/>
          <w:sz w:val="40"/>
          <w:szCs w:val="40"/>
          <w:u w:val="single"/>
        </w:rPr>
        <w:t xml:space="preserve"> 2WAY</w:t>
      </w:r>
    </w:p>
    <w:p w14:paraId="0BBB4FE9" w14:textId="77777777" w:rsidR="00045226" w:rsidRDefault="00045226" w:rsidP="009B4746">
      <w:pPr>
        <w:ind w:left="720" w:hanging="360"/>
      </w:pPr>
    </w:p>
    <w:p w14:paraId="3143E71B" w14:textId="4D1C48F9" w:rsidR="008D67EF" w:rsidRDefault="001F414C" w:rsidP="009B4746">
      <w:pPr>
        <w:pStyle w:val="ListParagraph"/>
        <w:numPr>
          <w:ilvl w:val="0"/>
          <w:numId w:val="1"/>
        </w:numPr>
      </w:pPr>
      <w:r>
        <w:t>configure 2</w:t>
      </w:r>
      <w:r w:rsidR="009B4746">
        <w:t xml:space="preserve"> new </w:t>
      </w:r>
      <w:proofErr w:type="gramStart"/>
      <w:r w:rsidR="009B4746">
        <w:t>files  (</w:t>
      </w:r>
      <w:proofErr w:type="gramEnd"/>
      <w:r w:rsidR="009B4746">
        <w:t>site name according to relevant project or system):</w:t>
      </w:r>
    </w:p>
    <w:p w14:paraId="045CB4C0" w14:textId="60D273CD" w:rsidR="009B4746" w:rsidRDefault="009B4746" w:rsidP="009B4746">
      <w:pPr>
        <w:pStyle w:val="ListParagraph"/>
      </w:pPr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r>
        <w:t>conf.d</w:t>
      </w:r>
      <w:proofErr w:type="spellEnd"/>
      <w:r>
        <w:t>/</w:t>
      </w:r>
      <w:proofErr w:type="spellStart"/>
      <w:r>
        <w:t>upstreams.conf</w:t>
      </w:r>
      <w:proofErr w:type="spellEnd"/>
    </w:p>
    <w:p w14:paraId="71C986A1" w14:textId="1819A52C" w:rsidR="009B4746" w:rsidRDefault="009B4746" w:rsidP="009B4746">
      <w:pPr>
        <w:pStyle w:val="ListParagraph"/>
      </w:pPr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r>
        <w:t>conf.d</w:t>
      </w:r>
      <w:proofErr w:type="spellEnd"/>
      <w:r>
        <w:t>/</w:t>
      </w:r>
      <w:proofErr w:type="spellStart"/>
      <w:r>
        <w:t>Site_name.conf</w:t>
      </w:r>
      <w:proofErr w:type="spellEnd"/>
    </w:p>
    <w:p w14:paraId="29971B5C" w14:textId="25015C3C" w:rsidR="009B4746" w:rsidRDefault="009B4746" w:rsidP="009B4746">
      <w:pPr>
        <w:pStyle w:val="ListParagraph"/>
      </w:pPr>
      <w:bookmarkStart w:id="0" w:name="_GoBack"/>
      <w:bookmarkEnd w:id="0"/>
    </w:p>
    <w:p w14:paraId="403C2C09" w14:textId="6D55CD47" w:rsidR="009B4746" w:rsidRDefault="009B4746" w:rsidP="009B4746">
      <w:pPr>
        <w:pStyle w:val="ListParagraph"/>
        <w:numPr>
          <w:ilvl w:val="0"/>
          <w:numId w:val="1"/>
        </w:numPr>
      </w:pPr>
      <w:r>
        <w:t>put the following lines to the upstream.com file:</w:t>
      </w:r>
    </w:p>
    <w:p w14:paraId="16DEDBC8" w14:textId="63B2A885" w:rsidR="00152D98" w:rsidRDefault="00152D98" w:rsidP="00152D98">
      <w:pPr>
        <w:pStyle w:val="ListParagraph"/>
      </w:pPr>
      <w:r>
        <w:t>upstream system-</w:t>
      </w:r>
      <w:proofErr w:type="spellStart"/>
      <w:proofErr w:type="gramStart"/>
      <w:r>
        <w:t>dmd</w:t>
      </w:r>
      <w:proofErr w:type="spellEnd"/>
      <w:r>
        <w:t xml:space="preserve">  {</w:t>
      </w:r>
      <w:proofErr w:type="gramEnd"/>
    </w:p>
    <w:p w14:paraId="7EA24060" w14:textId="77777777" w:rsidR="00152D98" w:rsidRDefault="00152D98" w:rsidP="00152D98">
      <w:pPr>
        <w:pStyle w:val="ListParagraph"/>
      </w:pPr>
      <w:r>
        <w:t xml:space="preserve">        </w:t>
      </w:r>
      <w:proofErr w:type="spellStart"/>
      <w:r>
        <w:t>ip_hash</w:t>
      </w:r>
      <w:proofErr w:type="spellEnd"/>
      <w:r>
        <w:t>;</w:t>
      </w:r>
    </w:p>
    <w:p w14:paraId="318C8FF9" w14:textId="792927FD" w:rsidR="00152D98" w:rsidRDefault="00152D98" w:rsidP="00064F53">
      <w:pPr>
        <w:pStyle w:val="ListParagraph"/>
      </w:pPr>
      <w:r>
        <w:t xml:space="preserve">        server swm-1:8080;</w:t>
      </w:r>
      <w:r w:rsidR="001F414C">
        <w:t xml:space="preserve">      </w:t>
      </w:r>
    </w:p>
    <w:p w14:paraId="787C08EA" w14:textId="1915ECC6" w:rsidR="00152D98" w:rsidRDefault="00152D98" w:rsidP="00064F53">
      <w:pPr>
        <w:pStyle w:val="ListParagraph"/>
      </w:pPr>
      <w:r>
        <w:t xml:space="preserve">        server swm-2:8080</w:t>
      </w:r>
    </w:p>
    <w:p w14:paraId="0FB0FF7A" w14:textId="5681F567" w:rsidR="00152D98" w:rsidRDefault="00152D98" w:rsidP="00152D98">
      <w:pPr>
        <w:pStyle w:val="ListParagraph"/>
      </w:pPr>
      <w:r>
        <w:t xml:space="preserve">        }</w:t>
      </w:r>
    </w:p>
    <w:p w14:paraId="52B06382" w14:textId="53E64C11" w:rsidR="00152D98" w:rsidRDefault="00152D98" w:rsidP="00152D98">
      <w:pPr>
        <w:pStyle w:val="ListParagraph"/>
      </w:pPr>
    </w:p>
    <w:p w14:paraId="4500F9D9" w14:textId="22CE1843" w:rsidR="00152D98" w:rsidRDefault="00152D98" w:rsidP="00152D98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ssl</w:t>
      </w:r>
      <w:proofErr w:type="spellEnd"/>
      <w:r>
        <w:t xml:space="preserve"> directory inside 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proofErr w:type="gramStart"/>
      <w:r>
        <w:t>conf.d</w:t>
      </w:r>
      <w:proofErr w:type="spellEnd"/>
      <w:proofErr w:type="gramEnd"/>
      <w:r>
        <w:t>/ and put in that directory the relevant certificates</w:t>
      </w:r>
    </w:p>
    <w:p w14:paraId="57858939" w14:textId="62196C77" w:rsidR="00152D98" w:rsidRDefault="00152D98" w:rsidP="00152D98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dhparam</w:t>
      </w:r>
      <w:proofErr w:type="spellEnd"/>
      <w:r>
        <w:t xml:space="preserve"> certificate to hardened TLS encryption by issuing the following command:</w:t>
      </w:r>
    </w:p>
    <w:p w14:paraId="0462F45D" w14:textId="530EF1C9" w:rsidR="00152D98" w:rsidRDefault="00152D98" w:rsidP="00152D98">
      <w:pPr>
        <w:pStyle w:val="ListParagraph"/>
      </w:pP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openssl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hparam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-out /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etc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/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nginx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/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ssl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/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dhparam.pem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2048 </w:t>
      </w:r>
      <w:proofErr w:type="gram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  (</w:t>
      </w:r>
      <w:proofErr w:type="gram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encryption can be change from 2048 to another value if needed)</w:t>
      </w:r>
    </w:p>
    <w:p w14:paraId="5E71AC01" w14:textId="0CAA8FFC" w:rsidR="00152D98" w:rsidRDefault="00152D98" w:rsidP="00152D98">
      <w:pPr>
        <w:pStyle w:val="ListParagraph"/>
        <w:numPr>
          <w:ilvl w:val="0"/>
          <w:numId w:val="1"/>
        </w:numPr>
      </w:pPr>
      <w:r>
        <w:t xml:space="preserve">create the </w:t>
      </w:r>
      <w:proofErr w:type="spellStart"/>
      <w:r>
        <w:t>Site_name.conf</w:t>
      </w:r>
      <w:proofErr w:type="spellEnd"/>
      <w:r>
        <w:t xml:space="preserve"> configuration file and put the example configuration inside:</w:t>
      </w:r>
    </w:p>
    <w:p w14:paraId="06627185" w14:textId="16623753" w:rsidR="00152D98" w:rsidRDefault="00152D98" w:rsidP="00152D98">
      <w:pPr>
        <w:pStyle w:val="ListParagraph"/>
      </w:pPr>
      <w:r>
        <w:t xml:space="preserve">change the following </w:t>
      </w:r>
      <w:r w:rsidR="001F414C">
        <w:t>petameters</w:t>
      </w:r>
      <w:r>
        <w:t>:</w:t>
      </w:r>
    </w:p>
    <w:p w14:paraId="5DDCD33C" w14:textId="132F2A56" w:rsidR="00152D98" w:rsidRDefault="00152D98" w:rsidP="00152D98">
      <w:pPr>
        <w:pStyle w:val="ListParagraph"/>
        <w:numPr>
          <w:ilvl w:val="0"/>
          <w:numId w:val="2"/>
        </w:numPr>
      </w:pPr>
      <w:proofErr w:type="spellStart"/>
      <w:r>
        <w:t>server_name</w:t>
      </w:r>
      <w:proofErr w:type="spellEnd"/>
    </w:p>
    <w:p w14:paraId="1377DEA4" w14:textId="1FAD630B" w:rsidR="00152D98" w:rsidRDefault="00152D98" w:rsidP="00152D98">
      <w:pPr>
        <w:pStyle w:val="ListParagraph"/>
        <w:numPr>
          <w:ilvl w:val="0"/>
          <w:numId w:val="2"/>
        </w:numPr>
      </w:pPr>
      <w:r>
        <w:t>Log Path/name</w:t>
      </w:r>
    </w:p>
    <w:p w14:paraId="59BD71BD" w14:textId="096D70FD" w:rsidR="00152D98" w:rsidRDefault="00152D98" w:rsidP="00152D98">
      <w:pPr>
        <w:pStyle w:val="ListParagraph"/>
        <w:numPr>
          <w:ilvl w:val="0"/>
          <w:numId w:val="2"/>
        </w:numPr>
      </w:pPr>
      <w:r>
        <w:t>Certificates path’s</w:t>
      </w:r>
    </w:p>
    <w:p w14:paraId="46943E40" w14:textId="3B36B774" w:rsidR="00152D98" w:rsidRDefault="00152D98" w:rsidP="00152D98">
      <w:pPr>
        <w:pStyle w:val="ListParagraph"/>
        <w:numPr>
          <w:ilvl w:val="0"/>
          <w:numId w:val="2"/>
        </w:numPr>
      </w:pPr>
      <w:r>
        <w:t xml:space="preserve">Upstream </w:t>
      </w:r>
      <w:proofErr w:type="spellStart"/>
      <w:r w:rsidR="001F414C">
        <w:t>dms</w:t>
      </w:r>
      <w:proofErr w:type="spellEnd"/>
      <w:r w:rsidR="001F414C">
        <w:t xml:space="preserve"> </w:t>
      </w:r>
      <w:r>
        <w:t>names</w:t>
      </w:r>
    </w:p>
    <w:p w14:paraId="23B5C163" w14:textId="0E3EEE3D" w:rsidR="00152D98" w:rsidRDefault="00152D98" w:rsidP="00152D98">
      <w:pPr>
        <w:pStyle w:val="ListParagraph"/>
        <w:numPr>
          <w:ilvl w:val="0"/>
          <w:numId w:val="2"/>
        </w:numPr>
      </w:pPr>
      <w:proofErr w:type="spellStart"/>
      <w:r>
        <w:t>Swm</w:t>
      </w:r>
      <w:proofErr w:type="spellEnd"/>
      <w:r>
        <w:t xml:space="preserve"> names in the section which point to specific </w:t>
      </w:r>
      <w:proofErr w:type="spellStart"/>
      <w:r>
        <w:t>swm</w:t>
      </w:r>
      <w:proofErr w:type="spellEnd"/>
      <w:r>
        <w:t xml:space="preserve"> node</w:t>
      </w:r>
      <w:r w:rsidR="001F414C">
        <w:t xml:space="preserve"> as in upstream section</w:t>
      </w:r>
    </w:p>
    <w:p w14:paraId="1F464E8A" w14:textId="4D96465B" w:rsidR="00064F53" w:rsidRDefault="00064F53" w:rsidP="00152D98">
      <w:pPr>
        <w:pStyle w:val="ListParagraph"/>
        <w:numPr>
          <w:ilvl w:val="0"/>
          <w:numId w:val="2"/>
        </w:numPr>
      </w:pPr>
      <w:r>
        <w:t xml:space="preserve">In section which there is a path point to specific </w:t>
      </w:r>
      <w:proofErr w:type="spellStart"/>
      <w:r>
        <w:t>swm</w:t>
      </w:r>
      <w:proofErr w:type="spellEnd"/>
      <w:r>
        <w:t xml:space="preserve"> server specify the hostname as the application is configured with (usually it is the actual OS hostname but best to double check).</w:t>
      </w:r>
    </w:p>
    <w:p w14:paraId="1E8EA37B" w14:textId="64C2B111" w:rsidR="00152D98" w:rsidRDefault="00152D98" w:rsidP="00152D98"/>
    <w:p w14:paraId="1C0FCD51" w14:textId="503EDE99" w:rsidR="001F414C" w:rsidRPr="001F414C" w:rsidRDefault="00064F53" w:rsidP="00152D98">
      <w:pPr>
        <w:rPr>
          <w:b/>
          <w:bCs/>
          <w:sz w:val="28"/>
          <w:szCs w:val="28"/>
          <w:u w:val="single"/>
        </w:rPr>
      </w:pPr>
      <w:proofErr w:type="spellStart"/>
      <w:r>
        <w:rPr>
          <w:b/>
          <w:bCs/>
          <w:sz w:val="28"/>
          <w:szCs w:val="28"/>
          <w:u w:val="single"/>
        </w:rPr>
        <w:t>Site_name.c</w:t>
      </w:r>
      <w:r w:rsidR="001F414C" w:rsidRPr="001F414C">
        <w:rPr>
          <w:b/>
          <w:bCs/>
          <w:sz w:val="28"/>
          <w:szCs w:val="28"/>
          <w:u w:val="single"/>
        </w:rPr>
        <w:t>onf</w:t>
      </w:r>
      <w:proofErr w:type="spellEnd"/>
      <w:r w:rsidR="001F414C" w:rsidRPr="001F414C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 xml:space="preserve">Example </w:t>
      </w:r>
      <w:r w:rsidR="001F414C" w:rsidRPr="001F414C">
        <w:rPr>
          <w:b/>
          <w:bCs/>
          <w:sz w:val="28"/>
          <w:szCs w:val="28"/>
          <w:u w:val="single"/>
        </w:rPr>
        <w:t>content</w:t>
      </w:r>
    </w:p>
    <w:p w14:paraId="5FF28382" w14:textId="75ABF188" w:rsidR="00152D98" w:rsidRDefault="00152D98" w:rsidP="00152D98"/>
    <w:p w14:paraId="034C5F58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  <w:rPr>
          <w:rFonts w:ascii="Courier New" w:eastAsia="Times New Roman" w:hAnsi="Courier New" w:cs="Courier New"/>
          <w:color w:val="222222"/>
          <w:sz w:val="23"/>
          <w:szCs w:val="23"/>
        </w:rPr>
      </w:pPr>
      <w:r>
        <w:t>#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ssl_prefer_server_ciphers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 xml:space="preserve"> on;</w:t>
      </w:r>
    </w:p>
    <w:p w14:paraId="23F25A15" w14:textId="21FDF3B6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  <w:rPr>
          <w:rFonts w:ascii="Courier New" w:eastAsia="Times New Roman" w:hAnsi="Courier New" w:cs="Courier New"/>
          <w:color w:val="222222"/>
          <w:sz w:val="23"/>
          <w:szCs w:val="23"/>
        </w:rPr>
      </w:pPr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#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ssl_dhparam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 xml:space="preserve"> /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etc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/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nginx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/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conf.d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/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ssl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/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dhparams.pem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;</w:t>
      </w:r>
    </w:p>
    <w:p w14:paraId="2376AA6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#</w:t>
      </w:r>
      <w:proofErr w:type="spellStart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>ssl_ciphers</w:t>
      </w:r>
      <w:proofErr w:type="spellEnd"/>
      <w:r w:rsidRPr="00045226">
        <w:rPr>
          <w:rFonts w:ascii="Courier New" w:eastAsia="Times New Roman" w:hAnsi="Courier New" w:cs="Courier New"/>
          <w:color w:val="222222"/>
          <w:sz w:val="23"/>
          <w:szCs w:val="23"/>
        </w:rPr>
        <w:t xml:space="preserve"> 'ECDHE-RSA-AES128-GCM-SHA256:ECDHE-ECDSA-AES128-GCM-SHA256:ECDHE-RSA-AES256-GCM-SHA384:ECDHE-ECDSA-AES256-GCM-SHA384:DHE-RSA-AES128-GCM-SHA256:DHE-DSS-AES128-GCM-SHA256:kEDH+AESGCM:ECDHE-RSA-AES128-SHA256:ECDHE-ECDSA-AES128-SHA256:ECDHE-RSA-AES128-SHA:ECDHE-ECDSA-AES128-SHA:ECDHE-RSA-AES256-SHA384:ECDHE-ECDSA-AES256-SHA384:ECDHE-RSA-AES256-SHA:ECDHE-ECDSA-AES256-SHA:DHE-RSA-AES128-</w:t>
      </w:r>
      <w:r>
        <w:t>SHA256:DHE-RSA-AES128-SHA:DHE-DSS-AES128-SHA256:DHE-RSA-AES256-SHA256:DHE-DSS-AES256-SHA:DHE-RSA-AES256-SHA:AES128-GCM-SHA256:AES256-GCM-SHA384:AES128-SHA256:AES256-SHA256:AES128-SHA:AES256-</w:t>
      </w:r>
      <w:r>
        <w:lastRenderedPageBreak/>
        <w:t>SHA:AES:CAMELLIA:DES-CBC3-SHA:!aNULL:!eNULL:!EXPORT:!DES:!RC4:!MD5:!PSK:!aECDH:!EDH-DSS-DES-CBC3-SHA:!EDH-RSA-DES-CBC3-SHA:!KRB5-DES-CBC3-SHA';</w:t>
      </w:r>
    </w:p>
    <w:p w14:paraId="1A74FD6E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>#</w:t>
      </w:r>
    </w:p>
    <w:p w14:paraId="152B12AC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>server {</w:t>
      </w:r>
    </w:p>
    <w:p w14:paraId="3077FC52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listen 8443 </w:t>
      </w:r>
      <w:proofErr w:type="spellStart"/>
      <w:r w:rsidRPr="00045226">
        <w:t>ssl</w:t>
      </w:r>
      <w:proofErr w:type="spellEnd"/>
      <w:r w:rsidRPr="00045226">
        <w:t>;</w:t>
      </w:r>
    </w:p>
    <w:p w14:paraId="06F78ABA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ssl_protocols</w:t>
      </w:r>
      <w:proofErr w:type="spellEnd"/>
      <w:r w:rsidRPr="00045226">
        <w:t xml:space="preserve"> TLSv1.2;</w:t>
      </w:r>
    </w:p>
    <w:p w14:paraId="6191B4E5" w14:textId="52349DAD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 </w:t>
      </w:r>
      <w:proofErr w:type="spellStart"/>
      <w:r w:rsidRPr="00045226">
        <w:t>proxy_http_version</w:t>
      </w:r>
      <w:proofErr w:type="spellEnd"/>
      <w:r w:rsidRPr="00045226">
        <w:t xml:space="preserve"> 1.1;</w:t>
      </w:r>
    </w:p>
    <w:p w14:paraId="2DD59F4B" w14:textId="5D0C9301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server_name</w:t>
      </w:r>
      <w:proofErr w:type="spellEnd"/>
      <w:r w:rsidRPr="00045226">
        <w:t xml:space="preserve"> swm.domain.com</w:t>
      </w:r>
    </w:p>
    <w:p w14:paraId="774CBB83" w14:textId="303A56A1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ssl_certificate</w:t>
      </w:r>
      <w:proofErr w:type="spellEnd"/>
      <w:r w:rsidRPr="00045226">
        <w:t xml:space="preserve">         /</w:t>
      </w:r>
      <w:proofErr w:type="spellStart"/>
      <w:r w:rsidRPr="00045226">
        <w:t>etc</w:t>
      </w:r>
      <w:proofErr w:type="spellEnd"/>
      <w:r w:rsidRPr="00045226">
        <w:t>/</w:t>
      </w:r>
      <w:proofErr w:type="spellStart"/>
      <w:r w:rsidRPr="00045226">
        <w:t>nginx</w:t>
      </w:r>
      <w:proofErr w:type="spellEnd"/>
      <w:r w:rsidRPr="00045226">
        <w:t>/</w:t>
      </w:r>
      <w:proofErr w:type="spellStart"/>
      <w:r w:rsidRPr="00045226">
        <w:t>conf.d</w:t>
      </w:r>
      <w:proofErr w:type="spellEnd"/>
      <w:r w:rsidRPr="00045226">
        <w:t>/</w:t>
      </w:r>
      <w:proofErr w:type="spellStart"/>
      <w:r w:rsidRPr="00045226">
        <w:t>ssl</w:t>
      </w:r>
      <w:proofErr w:type="spellEnd"/>
      <w:r w:rsidRPr="00045226">
        <w:t>/</w:t>
      </w:r>
      <w:proofErr w:type="spellStart"/>
      <w:r w:rsidRPr="00045226">
        <w:t>swm.domain.com.pem</w:t>
      </w:r>
      <w:proofErr w:type="spellEnd"/>
      <w:r w:rsidRPr="00045226">
        <w:t>;</w:t>
      </w:r>
    </w:p>
    <w:p w14:paraId="55C2846E" w14:textId="03C89D63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ssl_certificate_key</w:t>
      </w:r>
      <w:proofErr w:type="spellEnd"/>
      <w:r w:rsidRPr="00045226">
        <w:t xml:space="preserve">     /</w:t>
      </w:r>
      <w:proofErr w:type="spellStart"/>
      <w:r w:rsidRPr="00045226">
        <w:t>etc</w:t>
      </w:r>
      <w:proofErr w:type="spellEnd"/>
      <w:r w:rsidRPr="00045226">
        <w:t>/</w:t>
      </w:r>
      <w:proofErr w:type="spellStart"/>
      <w:r w:rsidRPr="00045226">
        <w:t>nginx</w:t>
      </w:r>
      <w:proofErr w:type="spellEnd"/>
      <w:r w:rsidRPr="00045226">
        <w:t>/</w:t>
      </w:r>
      <w:proofErr w:type="spellStart"/>
      <w:proofErr w:type="gramStart"/>
      <w:r w:rsidRPr="00045226">
        <w:t>conf.d</w:t>
      </w:r>
      <w:proofErr w:type="spellEnd"/>
      <w:proofErr w:type="gramEnd"/>
      <w:r w:rsidRPr="00045226">
        <w:t>/</w:t>
      </w:r>
      <w:proofErr w:type="spellStart"/>
      <w:r w:rsidRPr="00045226">
        <w:t>ssl</w:t>
      </w:r>
      <w:proofErr w:type="spellEnd"/>
      <w:r w:rsidRPr="00045226">
        <w:t xml:space="preserve">/ </w:t>
      </w:r>
      <w:proofErr w:type="spellStart"/>
      <w:r w:rsidRPr="00045226">
        <w:t>swm.domain.com.key.pem</w:t>
      </w:r>
      <w:proofErr w:type="spellEnd"/>
      <w:r w:rsidRPr="00045226">
        <w:t>;</w:t>
      </w:r>
    </w:p>
    <w:p w14:paraId="225F42E9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ssl_verify_client</w:t>
      </w:r>
      <w:proofErr w:type="spellEnd"/>
      <w:r w:rsidRPr="00045226">
        <w:t xml:space="preserve">   off;</w:t>
      </w:r>
    </w:p>
    <w:p w14:paraId="7D23A41C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access_</w:t>
      </w:r>
      <w:proofErr w:type="gramStart"/>
      <w:r w:rsidRPr="00045226">
        <w:t>log</w:t>
      </w:r>
      <w:proofErr w:type="spellEnd"/>
      <w:r w:rsidRPr="00045226">
        <w:t xml:space="preserve">  /var/log/</w:t>
      </w:r>
      <w:proofErr w:type="spellStart"/>
      <w:r w:rsidRPr="00045226">
        <w:t>nginx</w:t>
      </w:r>
      <w:proofErr w:type="spellEnd"/>
      <w:r w:rsidRPr="00045226">
        <w:t>/access.api.log</w:t>
      </w:r>
      <w:proofErr w:type="gramEnd"/>
      <w:r w:rsidRPr="00045226">
        <w:t xml:space="preserve"> main;</w:t>
      </w:r>
    </w:p>
    <w:p w14:paraId="5B5BC865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error_log</w:t>
      </w:r>
      <w:proofErr w:type="spellEnd"/>
      <w:r w:rsidRPr="00045226">
        <w:t xml:space="preserve">   /var/log/</w:t>
      </w:r>
      <w:proofErr w:type="spellStart"/>
      <w:r w:rsidRPr="00045226">
        <w:t>nginx</w:t>
      </w:r>
      <w:proofErr w:type="spellEnd"/>
      <w:r w:rsidRPr="00045226">
        <w:t>/error.api.log;</w:t>
      </w:r>
    </w:p>
    <w:p w14:paraId="6B23BF34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index       index.html;</w:t>
      </w:r>
    </w:p>
    <w:p w14:paraId="556B190A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</w:t>
      </w:r>
      <w:proofErr w:type="spellStart"/>
      <w:r w:rsidRPr="00045226">
        <w:t>client_max_body_size</w:t>
      </w:r>
      <w:proofErr w:type="spellEnd"/>
      <w:r w:rsidRPr="00045226">
        <w:t xml:space="preserve"> 5000M;</w:t>
      </w:r>
    </w:p>
    <w:p w14:paraId="08AC64E2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        location /dm {</w:t>
      </w:r>
    </w:p>
    <w:p w14:paraId="28C17F41" w14:textId="2F5BEC0D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                </w:t>
      </w:r>
      <w:proofErr w:type="spellStart"/>
      <w:r w:rsidRPr="00045226">
        <w:t>proxy_</w:t>
      </w:r>
      <w:proofErr w:type="gramStart"/>
      <w:r w:rsidRPr="00045226">
        <w:t>pass</w:t>
      </w:r>
      <w:proofErr w:type="spellEnd"/>
      <w:r w:rsidRPr="00045226">
        <w:t xml:space="preserve">  http://system-dmd</w:t>
      </w:r>
      <w:proofErr w:type="gramEnd"/>
      <w:r w:rsidRPr="00045226">
        <w:t xml:space="preserve"> ;</w:t>
      </w:r>
    </w:p>
    <w:p w14:paraId="223BA300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                </w:t>
      </w:r>
      <w:proofErr w:type="spellStart"/>
      <w:r w:rsidRPr="00045226">
        <w:t>proxy_next_upstream</w:t>
      </w:r>
      <w:proofErr w:type="spellEnd"/>
      <w:r w:rsidRPr="00045226">
        <w:t xml:space="preserve"> error timeout </w:t>
      </w:r>
      <w:proofErr w:type="spellStart"/>
      <w:r w:rsidRPr="00045226">
        <w:t>invalid_header</w:t>
      </w:r>
      <w:proofErr w:type="spellEnd"/>
      <w:r w:rsidRPr="00045226">
        <w:t xml:space="preserve"> http_500 http_502 http_503 http_504;</w:t>
      </w:r>
    </w:p>
    <w:p w14:paraId="64E90E4A" w14:textId="77777777" w:rsidR="00152D98" w:rsidRPr="00045226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                </w:t>
      </w:r>
      <w:proofErr w:type="spellStart"/>
      <w:r w:rsidRPr="00045226">
        <w:t>proxy_redirect</w:t>
      </w:r>
      <w:proofErr w:type="spellEnd"/>
      <w:r w:rsidRPr="00045226">
        <w:t xml:space="preserve"> off;</w:t>
      </w:r>
    </w:p>
    <w:p w14:paraId="5BD61E2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 w:rsidRPr="00045226">
        <w:t xml:space="preserve">                        </w:t>
      </w:r>
      <w:proofErr w:type="spellStart"/>
      <w:r w:rsidRPr="00045226">
        <w:t>proxy_buffering</w:t>
      </w:r>
      <w:proofErr w:type="spellEnd"/>
      <w:r>
        <w:t xml:space="preserve"> off;</w:t>
      </w:r>
    </w:p>
    <w:p w14:paraId="4050706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68F4E0E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1564F4A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5D0B8D3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1F35D7FE" w14:textId="6A890E8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dm/</w:t>
      </w:r>
      <w:r w:rsidR="00064F53">
        <w:t>swm-1</w:t>
      </w:r>
      <w:r>
        <w:t xml:space="preserve"> {</w:t>
      </w:r>
    </w:p>
    <w:p w14:paraId="771055A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1:8080</w:t>
      </w:r>
      <w:proofErr w:type="gramEnd"/>
      <w:r>
        <w:t>;</w:t>
      </w:r>
    </w:p>
    <w:p w14:paraId="48B3E48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3852F3A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615AE52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7715D09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1AEF753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6F70825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4A4528C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5A397CB5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6A720A9C" w14:textId="5EF439BF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dm/</w:t>
      </w:r>
      <w:r w:rsidR="00064F53">
        <w:t>swm-2</w:t>
      </w:r>
      <w:r>
        <w:t xml:space="preserve"> {</w:t>
      </w:r>
    </w:p>
    <w:p w14:paraId="62C3658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2:8080</w:t>
      </w:r>
      <w:proofErr w:type="gramEnd"/>
      <w:r>
        <w:t>;</w:t>
      </w:r>
    </w:p>
    <w:p w14:paraId="7D1A457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73E75E6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0E1ECCB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4EA0AD8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052EB39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6BAD937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7CFFC2C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7AE0381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06D5991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</w:t>
      </w:r>
      <w:proofErr w:type="spellStart"/>
      <w:r>
        <w:t>VrmDLServerWEB</w:t>
      </w:r>
      <w:proofErr w:type="spellEnd"/>
      <w:r>
        <w:t>/servlet/</w:t>
      </w:r>
      <w:proofErr w:type="spellStart"/>
      <w:r>
        <w:t>RequestDPServlet</w:t>
      </w:r>
      <w:proofErr w:type="spellEnd"/>
      <w:r>
        <w:t xml:space="preserve"> {</w:t>
      </w:r>
    </w:p>
    <w:p w14:paraId="31C81B9A" w14:textId="76C89CF8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ystem-dmd</w:t>
      </w:r>
      <w:proofErr w:type="gramEnd"/>
      <w:r>
        <w:t>;</w:t>
      </w:r>
    </w:p>
    <w:p w14:paraId="64D7A0E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3F44ECC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lastRenderedPageBreak/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523D4C5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14A7681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7551588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4CBE1DE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348D8E9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35A3293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4F71FDD3" w14:textId="0A3E26A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location /</w:t>
      </w:r>
      <w:proofErr w:type="spellStart"/>
      <w:r>
        <w:t>VrmDLServerWEB</w:t>
      </w:r>
      <w:proofErr w:type="spellEnd"/>
      <w:r>
        <w:t>/servlet/</w:t>
      </w:r>
      <w:proofErr w:type="spellStart"/>
      <w:r>
        <w:t>RequestDPServlet</w:t>
      </w:r>
      <w:proofErr w:type="spellEnd"/>
      <w:r>
        <w:t>/</w:t>
      </w:r>
      <w:r w:rsidR="00064F53">
        <w:t>swm-1</w:t>
      </w:r>
      <w:r>
        <w:t xml:space="preserve"> {</w:t>
      </w:r>
    </w:p>
    <w:p w14:paraId="7390CFC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1:8080</w:t>
      </w:r>
      <w:proofErr w:type="gramEnd"/>
      <w:r>
        <w:t>;</w:t>
      </w:r>
    </w:p>
    <w:p w14:paraId="1580AC8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0466EA8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7B409EE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791BE30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3DE21DF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26A3BDF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72BC23B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36B2318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6D22644D" w14:textId="75D4E81E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location /</w:t>
      </w:r>
      <w:proofErr w:type="spellStart"/>
      <w:r>
        <w:t>VrmDLServerWEB</w:t>
      </w:r>
      <w:proofErr w:type="spellEnd"/>
      <w:r>
        <w:t>/servlet/</w:t>
      </w:r>
      <w:proofErr w:type="spellStart"/>
      <w:r>
        <w:t>RequestDPServlet</w:t>
      </w:r>
      <w:proofErr w:type="spellEnd"/>
      <w:r>
        <w:t>/</w:t>
      </w:r>
      <w:r w:rsidR="00064F53">
        <w:t>swm-2</w:t>
      </w:r>
      <w:r>
        <w:t xml:space="preserve"> {</w:t>
      </w:r>
    </w:p>
    <w:p w14:paraId="177B7B8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2:8080</w:t>
      </w:r>
      <w:proofErr w:type="gramEnd"/>
      <w:r>
        <w:t>;</w:t>
      </w:r>
    </w:p>
    <w:p w14:paraId="773FA47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5F94632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5AADDDB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5B1F6E9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5FE1E6F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7866DC0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1D142F9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2A72AA7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0C0285A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~* /(VrmDLServerWEB/servlet/RequestDPServlet|VrmDLServerWEB/servlet/InstallNotify|DPInfo|iMDM/ext|ext|</w:t>
      </w:r>
      <w:proofErr w:type="gramStart"/>
      <w:r>
        <w:t>campaignDescription){</w:t>
      </w:r>
      <w:proofErr w:type="gramEnd"/>
    </w:p>
    <w:p w14:paraId="63D836DD" w14:textId="2D076B03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</w:t>
      </w:r>
      <w:proofErr w:type="gramEnd"/>
      <w:r>
        <w:t>://</w:t>
      </w:r>
      <w:r w:rsidRPr="00152D98">
        <w:t xml:space="preserve"> </w:t>
      </w:r>
      <w:r>
        <w:t>http://system-dmd;</w:t>
      </w:r>
    </w:p>
    <w:p w14:paraId="78BDB9F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next_upstream</w:t>
      </w:r>
      <w:proofErr w:type="spellEnd"/>
      <w:r>
        <w:t xml:space="preserve"> error timeout </w:t>
      </w:r>
      <w:proofErr w:type="spellStart"/>
      <w:r>
        <w:t>invalid_header</w:t>
      </w:r>
      <w:proofErr w:type="spellEnd"/>
      <w:r>
        <w:t xml:space="preserve"> http_500 http_502 http_503 http_504;</w:t>
      </w:r>
    </w:p>
    <w:p w14:paraId="21931D7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23DEC3B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ad_timeout</w:t>
      </w:r>
      <w:proofErr w:type="spellEnd"/>
      <w:r>
        <w:t xml:space="preserve"> 300;</w:t>
      </w:r>
    </w:p>
    <w:p w14:paraId="3407EB2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connect_timeout</w:t>
      </w:r>
      <w:proofErr w:type="spellEnd"/>
      <w:r>
        <w:t xml:space="preserve"> 300;</w:t>
      </w:r>
    </w:p>
    <w:p w14:paraId="2ED4E13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37D05DE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4FAF7B3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1A163F4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628641E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539B6D8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0CC66EE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             location ~* /(sma|resource|ex_resources|OnlineHelp|tf|docs|DPInfo|</w:t>
      </w:r>
      <w:proofErr w:type="gramStart"/>
      <w:r>
        <w:t>otaportal){</w:t>
      </w:r>
      <w:proofErr w:type="gramEnd"/>
    </w:p>
    <w:p w14:paraId="33993BA2" w14:textId="43073B3D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ystem-dmd</w:t>
      </w:r>
      <w:proofErr w:type="gramEnd"/>
      <w:r>
        <w:t>;</w:t>
      </w:r>
    </w:p>
    <w:p w14:paraId="189173A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http_</w:t>
      </w:r>
      <w:proofErr w:type="gramStart"/>
      <w:r>
        <w:t>version</w:t>
      </w:r>
      <w:proofErr w:type="spellEnd"/>
      <w:r>
        <w:t xml:space="preserve">  1.1</w:t>
      </w:r>
      <w:proofErr w:type="gramEnd"/>
      <w:r>
        <w:t>;</w:t>
      </w:r>
    </w:p>
    <w:p w14:paraId="1F0F3B5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#                       </w:t>
      </w:r>
      <w:proofErr w:type="spellStart"/>
      <w:r>
        <w:t>proxy_set_header</w:t>
      </w:r>
      <w:proofErr w:type="spellEnd"/>
      <w:r>
        <w:t xml:space="preserve"> Connection "";</w:t>
      </w:r>
    </w:p>
    <w:p w14:paraId="266458B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#                       </w:t>
      </w:r>
      <w:proofErr w:type="spellStart"/>
      <w:r>
        <w:t>proxy_set_header</w:t>
      </w:r>
      <w:proofErr w:type="spellEnd"/>
      <w:r>
        <w:t xml:space="preserve"> Host $host;</w:t>
      </w:r>
    </w:p>
    <w:p w14:paraId="72AD263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lastRenderedPageBreak/>
        <w:t xml:space="preserve">                                           </w:t>
      </w:r>
      <w:proofErr w:type="spellStart"/>
      <w:r>
        <w:t>proxy_next_upstream</w:t>
      </w:r>
      <w:proofErr w:type="spellEnd"/>
      <w:r>
        <w:t xml:space="preserve"> error timeout </w:t>
      </w:r>
      <w:proofErr w:type="spellStart"/>
      <w:r>
        <w:t>invalid_header</w:t>
      </w:r>
      <w:proofErr w:type="spellEnd"/>
      <w:r>
        <w:t xml:space="preserve"> http_500 http_502 http_503 http_504;</w:t>
      </w:r>
    </w:p>
    <w:p w14:paraId="77A0313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578C38E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read_timeout</w:t>
      </w:r>
      <w:proofErr w:type="spellEnd"/>
      <w:r>
        <w:t xml:space="preserve"> 300;</w:t>
      </w:r>
    </w:p>
    <w:p w14:paraId="397106B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connect_timeout</w:t>
      </w:r>
      <w:proofErr w:type="spellEnd"/>
      <w:r>
        <w:t xml:space="preserve"> 300;</w:t>
      </w:r>
    </w:p>
    <w:p w14:paraId="401B3E7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70377C7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1BAE03D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7DD74F8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4814211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4745C71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}</w:t>
      </w:r>
    </w:p>
    <w:p w14:paraId="5AF4B55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</w:p>
    <w:p w14:paraId="78DDDCF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}</w:t>
      </w:r>
    </w:p>
    <w:p w14:paraId="7271D99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>server {</w:t>
      </w:r>
    </w:p>
    <w:p w14:paraId="14B4B5F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listen 443 </w:t>
      </w:r>
      <w:proofErr w:type="spellStart"/>
      <w:r>
        <w:t>ssl</w:t>
      </w:r>
      <w:proofErr w:type="spellEnd"/>
      <w:r>
        <w:t>;</w:t>
      </w:r>
    </w:p>
    <w:p w14:paraId="73B4BAC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protocols</w:t>
      </w:r>
      <w:proofErr w:type="spellEnd"/>
      <w:r>
        <w:t xml:space="preserve"> TLSv1.2;</w:t>
      </w:r>
    </w:p>
    <w:p w14:paraId="776EA1D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prefer_server_ciphers</w:t>
      </w:r>
      <w:proofErr w:type="spellEnd"/>
      <w:r>
        <w:t xml:space="preserve"> on;</w:t>
      </w:r>
    </w:p>
    <w:p w14:paraId="6A44640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dhparam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r>
        <w:t>conf.d</w:t>
      </w:r>
      <w:proofErr w:type="spellEnd"/>
      <w:r>
        <w:t>/</w:t>
      </w:r>
      <w:proofErr w:type="spellStart"/>
      <w:r>
        <w:t>ssl</w:t>
      </w:r>
      <w:proofErr w:type="spellEnd"/>
      <w:r>
        <w:t>/</w:t>
      </w:r>
      <w:proofErr w:type="spellStart"/>
      <w:r>
        <w:t>dhparams.pem</w:t>
      </w:r>
      <w:proofErr w:type="spellEnd"/>
      <w:r>
        <w:t>;</w:t>
      </w:r>
    </w:p>
    <w:p w14:paraId="5CBEBBD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ciphers</w:t>
      </w:r>
      <w:proofErr w:type="spellEnd"/>
      <w:r>
        <w:t xml:space="preserve"> 'ECDHE-RSA-AES128-GCM-SHA256:ECDHE-ECDSA-AES128-GCM-SHA256:ECDHE-RSA-AES256-GCM-SHA384:ECDHE-ECDSA-AES256-GCM-SHA384:DHE-RSA-AES128-GCM-SHA256:DHE-DSS-AES128-GCM-SHA256:kEDH+AESGCM:ECDHE-RSA-AES128-SHA256:ECDHE-ECDSA-AES128-SHA256:ECDHE-RSA-AES128-SHA:ECDHE-ECDSA-AES128-SHA:ECDHE-RSA-AES256-SHA384:ECDHE-ECDSA-AES256-SHA384:ECDHE-RSA-AES256-SHA:ECDHE-ECDSA-AES256-SHA:DHE-RSA-AES128-SHA256:DHE-RSA-AES128-SHA:DHE-DSS-AES128-SHA256:DHE-RSA-AES256-SHA256:DHE-DSS-AES256-SHA:DHE-RSA-AES256-SHA:AES128-GCM-SHA256:AES256-GCM-SHA384:AES128-SHA256:AES256-SHA256:AES128-SHA:AES256-SHA:AES:CAMELLIA:DES-CBC3-SHA:!aNULL:!eNULL:!EXPORT:!DES:!RC4:!MD5:!PSK:!aECDH:!EDH-DSS-DES-CBC3-SHA:!EDH-RSA-DES-CBC3-SHA:!KRB5-DES-CBC3-SHA';</w:t>
      </w:r>
    </w:p>
    <w:p w14:paraId="1C39B3C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</w:t>
      </w:r>
      <w:proofErr w:type="spellStart"/>
      <w:r>
        <w:t>proxy_http_version</w:t>
      </w:r>
      <w:proofErr w:type="spellEnd"/>
      <w:r>
        <w:t xml:space="preserve"> 1.1;</w:t>
      </w:r>
    </w:p>
    <w:p w14:paraId="6CB380E2" w14:textId="2C49BA9B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erver_name</w:t>
      </w:r>
      <w:proofErr w:type="spellEnd"/>
      <w:r>
        <w:t xml:space="preserve"> swm.domain.com;</w:t>
      </w:r>
    </w:p>
    <w:p w14:paraId="3D644DE5" w14:textId="0FC83985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certificate</w:t>
      </w:r>
      <w:proofErr w:type="spellEnd"/>
      <w:r>
        <w:t xml:space="preserve">         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r>
        <w:t>conf.d</w:t>
      </w:r>
      <w:proofErr w:type="spellEnd"/>
      <w:r>
        <w:t>/</w:t>
      </w:r>
      <w:proofErr w:type="spellStart"/>
      <w:r>
        <w:t>ssl</w:t>
      </w:r>
      <w:proofErr w:type="spellEnd"/>
      <w:r>
        <w:t>/</w:t>
      </w:r>
      <w:proofErr w:type="spellStart"/>
      <w:r>
        <w:t>swm.domain.com.pem</w:t>
      </w:r>
      <w:proofErr w:type="spellEnd"/>
      <w:r>
        <w:t>;</w:t>
      </w:r>
    </w:p>
    <w:p w14:paraId="4C0D2454" w14:textId="2CC70BE4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certificate_key</w:t>
      </w:r>
      <w:proofErr w:type="spellEnd"/>
      <w:r>
        <w:t xml:space="preserve">     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r>
        <w:t>conf.d</w:t>
      </w:r>
      <w:proofErr w:type="spellEnd"/>
      <w:r>
        <w:t>/</w:t>
      </w:r>
      <w:proofErr w:type="spellStart"/>
      <w:r>
        <w:t>ssl</w:t>
      </w:r>
      <w:proofErr w:type="spellEnd"/>
      <w:r>
        <w:t>/</w:t>
      </w:r>
      <w:proofErr w:type="spellStart"/>
      <w:r>
        <w:t>swm.domain.comPrivKey.pem</w:t>
      </w:r>
      <w:proofErr w:type="spellEnd"/>
      <w:r>
        <w:t>;</w:t>
      </w:r>
    </w:p>
    <w:p w14:paraId="2F379810" w14:textId="3C53D454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client_certificate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proofErr w:type="gramStart"/>
      <w:r>
        <w:t>conf.d</w:t>
      </w:r>
      <w:proofErr w:type="spellEnd"/>
      <w:proofErr w:type="gramEnd"/>
      <w:r>
        <w:t>/</w:t>
      </w:r>
      <w:proofErr w:type="spellStart"/>
      <w:r>
        <w:t>ssl</w:t>
      </w:r>
      <w:proofErr w:type="spellEnd"/>
      <w:r>
        <w:t>/</w:t>
      </w:r>
      <w:r w:rsidR="001F414C" w:rsidRPr="001F414C">
        <w:t xml:space="preserve"> </w:t>
      </w:r>
      <w:proofErr w:type="spellStart"/>
      <w:r w:rsidR="001F414C">
        <w:t>swm.domain.comCA</w:t>
      </w:r>
      <w:r>
        <w:t>.pem</w:t>
      </w:r>
      <w:proofErr w:type="spellEnd"/>
      <w:r>
        <w:t>;</w:t>
      </w:r>
    </w:p>
    <w:p w14:paraId="02D166B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verify_client</w:t>
      </w:r>
      <w:proofErr w:type="spellEnd"/>
      <w:r>
        <w:t xml:space="preserve">   on;</w:t>
      </w:r>
    </w:p>
    <w:p w14:paraId="365E709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ssl_verify_depth</w:t>
      </w:r>
      <w:proofErr w:type="spellEnd"/>
      <w:r>
        <w:t xml:space="preserve"> 2;</w:t>
      </w:r>
    </w:p>
    <w:p w14:paraId="60114EB5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access_</w:t>
      </w:r>
      <w:proofErr w:type="gramStart"/>
      <w:r>
        <w:t>log</w:t>
      </w:r>
      <w:proofErr w:type="spellEnd"/>
      <w:r>
        <w:t xml:space="preserve">  /var/log/</w:t>
      </w:r>
      <w:proofErr w:type="spellStart"/>
      <w:r>
        <w:t>nginx</w:t>
      </w:r>
      <w:proofErr w:type="spellEnd"/>
      <w:r>
        <w:t>/access.api.log</w:t>
      </w:r>
      <w:proofErr w:type="gramEnd"/>
      <w:r>
        <w:t xml:space="preserve"> main;</w:t>
      </w:r>
    </w:p>
    <w:p w14:paraId="1305530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error_log</w:t>
      </w:r>
      <w:proofErr w:type="spellEnd"/>
      <w:r>
        <w:t xml:space="preserve">   /var/log/</w:t>
      </w:r>
      <w:proofErr w:type="spellStart"/>
      <w:r>
        <w:t>nginx</w:t>
      </w:r>
      <w:proofErr w:type="spellEnd"/>
      <w:r>
        <w:t>/error.api.log;</w:t>
      </w:r>
    </w:p>
    <w:p w14:paraId="4E4F85F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index       index.html;</w:t>
      </w:r>
    </w:p>
    <w:p w14:paraId="5BD24A3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</w:t>
      </w:r>
      <w:proofErr w:type="spellStart"/>
      <w:r>
        <w:t>client_max_body_size</w:t>
      </w:r>
      <w:proofErr w:type="spellEnd"/>
      <w:r>
        <w:t xml:space="preserve"> 5000M;</w:t>
      </w:r>
    </w:p>
    <w:p w14:paraId="2D74F2E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dm {</w:t>
      </w:r>
    </w:p>
    <w:p w14:paraId="7A9724C3" w14:textId="36B429B1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</w:t>
      </w:r>
      <w:r w:rsidR="001F414C">
        <w:t>system-dmd</w:t>
      </w:r>
      <w:proofErr w:type="gramEnd"/>
      <w:r>
        <w:t>;</w:t>
      </w:r>
    </w:p>
    <w:p w14:paraId="136A4A6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next_upstream</w:t>
      </w:r>
      <w:proofErr w:type="spellEnd"/>
      <w:r>
        <w:t xml:space="preserve"> error timeout </w:t>
      </w:r>
      <w:proofErr w:type="spellStart"/>
      <w:r>
        <w:t>invalid_header</w:t>
      </w:r>
      <w:proofErr w:type="spellEnd"/>
      <w:r>
        <w:t xml:space="preserve"> http_500 http_502 http_503 http_504;</w:t>
      </w:r>
    </w:p>
    <w:p w14:paraId="6FB5D53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2DC0AF5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54135DD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0604EF8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06650A3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6D46D95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lastRenderedPageBreak/>
        <w:t xml:space="preserve">                        }</w:t>
      </w:r>
    </w:p>
    <w:p w14:paraId="520BEEBD" w14:textId="4CA56C93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dm/</w:t>
      </w:r>
      <w:r w:rsidR="00064F53">
        <w:t>swm-1</w:t>
      </w:r>
      <w:r>
        <w:t xml:space="preserve"> {</w:t>
      </w:r>
    </w:p>
    <w:p w14:paraId="2ED29B4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1:8080</w:t>
      </w:r>
      <w:proofErr w:type="gramEnd"/>
      <w:r>
        <w:t>;</w:t>
      </w:r>
    </w:p>
    <w:p w14:paraId="609CE69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7E46EDD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022054A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2D5BB5C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32594E7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2724EEE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4EEEA19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33B9C6C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790B2DC8" w14:textId="7ACB2153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dm/</w:t>
      </w:r>
      <w:r w:rsidR="00064F53">
        <w:t>swm-2</w:t>
      </w:r>
      <w:r>
        <w:t xml:space="preserve"> {</w:t>
      </w:r>
    </w:p>
    <w:p w14:paraId="3CE8570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2:8080</w:t>
      </w:r>
      <w:proofErr w:type="gramEnd"/>
      <w:r>
        <w:t>;</w:t>
      </w:r>
    </w:p>
    <w:p w14:paraId="385F8DA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44CAC91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329052E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65C8B3C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5FA5563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64E9916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6F7B6425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6BBDCFD5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6BDB09E6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location /</w:t>
      </w:r>
      <w:proofErr w:type="spellStart"/>
      <w:r>
        <w:t>VrmDLServerWEB</w:t>
      </w:r>
      <w:proofErr w:type="spellEnd"/>
      <w:r>
        <w:t>/servlet/</w:t>
      </w:r>
      <w:proofErr w:type="spellStart"/>
      <w:r>
        <w:t>RequestDPServlet</w:t>
      </w:r>
      <w:proofErr w:type="spellEnd"/>
      <w:r>
        <w:t xml:space="preserve"> {</w:t>
      </w:r>
    </w:p>
    <w:p w14:paraId="4D17AF92" w14:textId="3E2F2D1E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</w:t>
      </w:r>
      <w:r w:rsidR="001F414C">
        <w:t>system-dmd</w:t>
      </w:r>
      <w:proofErr w:type="gramEnd"/>
      <w:r>
        <w:t>;</w:t>
      </w:r>
    </w:p>
    <w:p w14:paraId="20B746F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322B0E4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38D0C19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3B9FB65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7923047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4F6E3EE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5370652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19E59AA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186BD550" w14:textId="4C6B689C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location /</w:t>
      </w:r>
      <w:proofErr w:type="spellStart"/>
      <w:r>
        <w:t>VrmDLServerWEB</w:t>
      </w:r>
      <w:proofErr w:type="spellEnd"/>
      <w:r>
        <w:t>/servlet/</w:t>
      </w:r>
      <w:proofErr w:type="spellStart"/>
      <w:r>
        <w:t>RequestDPServlet</w:t>
      </w:r>
      <w:proofErr w:type="spellEnd"/>
      <w:r>
        <w:t>/</w:t>
      </w:r>
      <w:r w:rsidR="00064F53">
        <w:t>swm-1</w:t>
      </w:r>
      <w:r>
        <w:t>{</w:t>
      </w:r>
    </w:p>
    <w:p w14:paraId="7BE3183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1:8080</w:t>
      </w:r>
      <w:proofErr w:type="gramEnd"/>
      <w:r>
        <w:t>;</w:t>
      </w:r>
    </w:p>
    <w:p w14:paraId="5224814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5D81049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3999253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4335701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741A1CA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28C983D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55D394D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3102C03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5196022F" w14:textId="56AABFA0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location /</w:t>
      </w:r>
      <w:proofErr w:type="spellStart"/>
      <w:r>
        <w:t>VrmDLServerWEB</w:t>
      </w:r>
      <w:proofErr w:type="spellEnd"/>
      <w:r>
        <w:t>/servlet/</w:t>
      </w:r>
      <w:proofErr w:type="spellStart"/>
      <w:r>
        <w:t>RequestDPServlet</w:t>
      </w:r>
      <w:proofErr w:type="spellEnd"/>
      <w:r>
        <w:t>/</w:t>
      </w:r>
      <w:r w:rsidR="00064F53">
        <w:t>swm-2</w:t>
      </w:r>
      <w:r>
        <w:t>{</w:t>
      </w:r>
    </w:p>
    <w:p w14:paraId="02DEA1F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swm-2:8080</w:t>
      </w:r>
      <w:proofErr w:type="gramEnd"/>
      <w:r>
        <w:t>;</w:t>
      </w:r>
    </w:p>
    <w:p w14:paraId="31F9236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3DCF0A1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4AC4157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max_temp_file_size</w:t>
      </w:r>
      <w:proofErr w:type="spellEnd"/>
      <w:r>
        <w:t xml:space="preserve"> 0;</w:t>
      </w:r>
    </w:p>
    <w:p w14:paraId="5F79282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46069F3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0717A1A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lastRenderedPageBreak/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30A264BB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60FF2F9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38D10BD8" w14:textId="508B6D14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location ~* /(VrmDLServerWEB/servlet/RequestDPServlet|VrmDLServerWEB/servlet/InstallNotify|DPInfo|iMDM/ext|ext|</w:t>
      </w:r>
      <w:proofErr w:type="gramStart"/>
      <w:r>
        <w:t>campaignDescription){</w:t>
      </w:r>
      <w:proofErr w:type="gramEnd"/>
    </w:p>
    <w:p w14:paraId="46C03775" w14:textId="59EF7CBC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</w:t>
      </w:r>
      <w:r w:rsidR="001F414C">
        <w:t>system-dmd</w:t>
      </w:r>
      <w:proofErr w:type="gramEnd"/>
      <w:r>
        <w:t>;</w:t>
      </w:r>
    </w:p>
    <w:p w14:paraId="571C631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next_upstream</w:t>
      </w:r>
      <w:proofErr w:type="spellEnd"/>
      <w:r>
        <w:t xml:space="preserve"> error timeout </w:t>
      </w:r>
      <w:proofErr w:type="spellStart"/>
      <w:r>
        <w:t>invalid_header</w:t>
      </w:r>
      <w:proofErr w:type="spellEnd"/>
      <w:r>
        <w:t xml:space="preserve"> http_500 http_502 http_503 http_504;</w:t>
      </w:r>
    </w:p>
    <w:p w14:paraId="771320A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33D9A88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read_timeout</w:t>
      </w:r>
      <w:proofErr w:type="spellEnd"/>
      <w:r>
        <w:t xml:space="preserve"> 300;</w:t>
      </w:r>
    </w:p>
    <w:p w14:paraId="4023EE15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connect_timeout</w:t>
      </w:r>
      <w:proofErr w:type="spellEnd"/>
      <w:r>
        <w:t xml:space="preserve"> 300;</w:t>
      </w:r>
    </w:p>
    <w:p w14:paraId="3D7172B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4449F30D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63FE1223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250AAF7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25F95D04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6A72298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}</w:t>
      </w:r>
    </w:p>
    <w:p w14:paraId="38B13B40" w14:textId="55CB9308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location ~* /(sma|resource|ex_resources|OnlineHelp|tf|docs|DPInfo|</w:t>
      </w:r>
      <w:proofErr w:type="gramStart"/>
      <w:r>
        <w:t>otaportal){</w:t>
      </w:r>
      <w:proofErr w:type="gramEnd"/>
    </w:p>
    <w:p w14:paraId="023ADA19" w14:textId="08AE28AF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</w:t>
      </w:r>
      <w:proofErr w:type="gramStart"/>
      <w:r>
        <w:t>pass</w:t>
      </w:r>
      <w:proofErr w:type="spellEnd"/>
      <w:r>
        <w:t xml:space="preserve">  http://</w:t>
      </w:r>
      <w:r w:rsidR="001F414C">
        <w:t>system-dmd</w:t>
      </w:r>
      <w:proofErr w:type="gramEnd"/>
      <w:r>
        <w:t>;</w:t>
      </w:r>
    </w:p>
    <w:p w14:paraId="26CDAE60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</w:t>
      </w:r>
      <w:proofErr w:type="spellStart"/>
      <w:r>
        <w:t>proxy_http_</w:t>
      </w:r>
      <w:proofErr w:type="gramStart"/>
      <w:r>
        <w:t>version</w:t>
      </w:r>
      <w:proofErr w:type="spellEnd"/>
      <w:r>
        <w:t xml:space="preserve">  1.1</w:t>
      </w:r>
      <w:proofErr w:type="gramEnd"/>
      <w:r>
        <w:t>;</w:t>
      </w:r>
    </w:p>
    <w:p w14:paraId="3BA762AF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#                       </w:t>
      </w:r>
      <w:proofErr w:type="spellStart"/>
      <w:r>
        <w:t>proxy_set_header</w:t>
      </w:r>
      <w:proofErr w:type="spellEnd"/>
      <w:r>
        <w:t xml:space="preserve"> Connection "";</w:t>
      </w:r>
    </w:p>
    <w:p w14:paraId="1F819AD5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#                       </w:t>
      </w:r>
      <w:proofErr w:type="spellStart"/>
      <w:r>
        <w:t>proxy_set_header</w:t>
      </w:r>
      <w:proofErr w:type="spellEnd"/>
      <w:r>
        <w:t xml:space="preserve"> Host $host;</w:t>
      </w:r>
    </w:p>
    <w:p w14:paraId="4A1DAD41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next_upstream</w:t>
      </w:r>
      <w:proofErr w:type="spellEnd"/>
      <w:r>
        <w:t xml:space="preserve"> error timeout </w:t>
      </w:r>
      <w:proofErr w:type="spellStart"/>
      <w:r>
        <w:t>invalid_header</w:t>
      </w:r>
      <w:proofErr w:type="spellEnd"/>
      <w:r>
        <w:t xml:space="preserve"> http_500 http_502 http_503 http_504;</w:t>
      </w:r>
    </w:p>
    <w:p w14:paraId="6F8C623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redirect</w:t>
      </w:r>
      <w:proofErr w:type="spellEnd"/>
      <w:r>
        <w:t xml:space="preserve"> off;</w:t>
      </w:r>
    </w:p>
    <w:p w14:paraId="77A0BC62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read_timeout</w:t>
      </w:r>
      <w:proofErr w:type="spellEnd"/>
      <w:r>
        <w:t xml:space="preserve"> 300;</w:t>
      </w:r>
    </w:p>
    <w:p w14:paraId="6C67E4B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connect_timeout</w:t>
      </w:r>
      <w:proofErr w:type="spellEnd"/>
      <w:r>
        <w:t xml:space="preserve"> 300;</w:t>
      </w:r>
    </w:p>
    <w:p w14:paraId="68BE876A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buffering</w:t>
      </w:r>
      <w:proofErr w:type="spellEnd"/>
      <w:r>
        <w:t xml:space="preserve"> off;</w:t>
      </w:r>
    </w:p>
    <w:p w14:paraId="705DD13C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set_header</w:t>
      </w:r>
      <w:proofErr w:type="spellEnd"/>
      <w:r>
        <w:t xml:space="preserve">        Host            $</w:t>
      </w:r>
      <w:proofErr w:type="spellStart"/>
      <w:r>
        <w:t>http_host</w:t>
      </w:r>
      <w:proofErr w:type="spellEnd"/>
      <w:r>
        <w:t>;</w:t>
      </w:r>
    </w:p>
    <w:p w14:paraId="5A30E1EE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set_header</w:t>
      </w:r>
      <w:proofErr w:type="spellEnd"/>
      <w:r>
        <w:t xml:space="preserve">        X-Real-IP       $</w:t>
      </w:r>
      <w:proofErr w:type="spellStart"/>
      <w:r>
        <w:t>remote_addr</w:t>
      </w:r>
      <w:proofErr w:type="spellEnd"/>
      <w:r>
        <w:t>;</w:t>
      </w:r>
    </w:p>
    <w:p w14:paraId="2058607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                    </w:t>
      </w:r>
      <w:proofErr w:type="spellStart"/>
      <w:r>
        <w:t>proxy_set_header</w:t>
      </w:r>
      <w:proofErr w:type="spellEnd"/>
      <w:r>
        <w:t xml:space="preserve">        X-Forwarded-For $</w:t>
      </w:r>
      <w:proofErr w:type="spellStart"/>
      <w:r>
        <w:t>proxy_add_x_forwarded_for</w:t>
      </w:r>
      <w:proofErr w:type="spellEnd"/>
      <w:r>
        <w:t>;</w:t>
      </w:r>
    </w:p>
    <w:p w14:paraId="7979C2D7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</w:t>
      </w:r>
      <w:proofErr w:type="spellStart"/>
      <w:r>
        <w:t>proxy_set_header</w:t>
      </w:r>
      <w:proofErr w:type="spellEnd"/>
      <w:r>
        <w:t xml:space="preserve">        X-Forwarded-Proto https;</w:t>
      </w:r>
    </w:p>
    <w:p w14:paraId="4F34BDD9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               }</w:t>
      </w:r>
    </w:p>
    <w:p w14:paraId="3563FE88" w14:textId="77777777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</w:p>
    <w:p w14:paraId="605DF068" w14:textId="582872EF" w:rsidR="00152D98" w:rsidRDefault="00152D98" w:rsidP="00045226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contextualSpacing/>
      </w:pPr>
      <w:r>
        <w:t xml:space="preserve">        }</w:t>
      </w:r>
    </w:p>
    <w:sectPr w:rsidR="00152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640CD"/>
    <w:multiLevelType w:val="hybridMultilevel"/>
    <w:tmpl w:val="7E1C5F64"/>
    <w:lvl w:ilvl="0" w:tplc="584CDD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103B63"/>
    <w:multiLevelType w:val="hybridMultilevel"/>
    <w:tmpl w:val="2E1C479A"/>
    <w:lvl w:ilvl="0" w:tplc="32AE93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0tDQ3NzA2M7O0MDVU0lEKTi0uzszPAykwrAUAvRC8DiwAAAA="/>
  </w:docVars>
  <w:rsids>
    <w:rsidRoot w:val="00051998"/>
    <w:rsid w:val="00045226"/>
    <w:rsid w:val="00051998"/>
    <w:rsid w:val="00064F53"/>
    <w:rsid w:val="00152D98"/>
    <w:rsid w:val="001F414C"/>
    <w:rsid w:val="00352C04"/>
    <w:rsid w:val="008D67EF"/>
    <w:rsid w:val="009B4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E734C"/>
  <w15:chartTrackingRefBased/>
  <w15:docId w15:val="{317A7842-FBE9-4307-B93E-C5557698D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74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52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522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2221</Words>
  <Characters>1266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xbaum, Aviram</dc:creator>
  <cp:keywords/>
  <dc:description/>
  <cp:lastModifiedBy>Karbachinsky, Moshe</cp:lastModifiedBy>
  <cp:revision>5</cp:revision>
  <dcterms:created xsi:type="dcterms:W3CDTF">2020-06-04T10:11:00Z</dcterms:created>
  <dcterms:modified xsi:type="dcterms:W3CDTF">2020-06-07T10:41:00Z</dcterms:modified>
</cp:coreProperties>
</file>